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EBACB2" w14:textId="7F03FAB6" w:rsidR="00535F58" w:rsidRPr="00535F58" w:rsidRDefault="00535F58" w:rsidP="00535F58">
      <w:pPr>
        <w:jc w:val="center"/>
        <w:rPr>
          <w:b/>
          <w:bCs/>
          <w:sz w:val="220"/>
          <w:szCs w:val="220"/>
        </w:rPr>
      </w:pPr>
      <w:r w:rsidRPr="00535F58">
        <w:rPr>
          <w:b/>
          <w:bCs/>
          <w:sz w:val="220"/>
          <w:szCs w:val="220"/>
        </w:rPr>
        <w:t>Under 10</w:t>
      </w:r>
    </w:p>
    <w:p w14:paraId="75F65967" w14:textId="6C23F7F0" w:rsidR="00535F58" w:rsidRDefault="00535F58" w:rsidP="00535F58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03A1D8EB" wp14:editId="7B5E4FAF">
            <wp:extent cx="5731510" cy="5731510"/>
            <wp:effectExtent l="0" t="0" r="2540" b="2540"/>
            <wp:docPr id="373829962" name="Picture 1" descr="A qr code with black squa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829962" name="Picture 1" descr="A qr code with black squar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731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A45E88" w14:textId="77777777" w:rsidR="00535F58" w:rsidRDefault="00535F58" w:rsidP="00535F58">
      <w:pPr>
        <w:jc w:val="center"/>
        <w:rPr>
          <w:sz w:val="24"/>
          <w:szCs w:val="24"/>
        </w:rPr>
      </w:pPr>
    </w:p>
    <w:p w14:paraId="2475AA09" w14:textId="77777777" w:rsidR="00535F58" w:rsidRDefault="00535F58" w:rsidP="00535F58">
      <w:pPr>
        <w:jc w:val="center"/>
        <w:rPr>
          <w:sz w:val="24"/>
          <w:szCs w:val="24"/>
        </w:rPr>
      </w:pPr>
    </w:p>
    <w:p w14:paraId="5DE6F968" w14:textId="77777777" w:rsidR="00535F58" w:rsidRDefault="00535F58" w:rsidP="00535F58">
      <w:pPr>
        <w:jc w:val="center"/>
        <w:rPr>
          <w:sz w:val="24"/>
          <w:szCs w:val="24"/>
        </w:rPr>
      </w:pPr>
    </w:p>
    <w:p w14:paraId="143B9B93" w14:textId="26C7E84E" w:rsidR="00535F58" w:rsidRDefault="00535F58" w:rsidP="00535F58">
      <w:pPr>
        <w:jc w:val="center"/>
        <w:rPr>
          <w:b/>
          <w:bCs/>
          <w:sz w:val="220"/>
          <w:szCs w:val="220"/>
        </w:rPr>
      </w:pPr>
      <w:r w:rsidRPr="00535F58">
        <w:rPr>
          <w:b/>
          <w:bCs/>
          <w:sz w:val="220"/>
          <w:szCs w:val="220"/>
        </w:rPr>
        <w:lastRenderedPageBreak/>
        <w:t>Under 1</w:t>
      </w:r>
      <w:r>
        <w:rPr>
          <w:b/>
          <w:bCs/>
          <w:sz w:val="220"/>
          <w:szCs w:val="220"/>
        </w:rPr>
        <w:t>5</w:t>
      </w:r>
    </w:p>
    <w:p w14:paraId="3704CD8C" w14:textId="1DE7B65E" w:rsidR="00535F58" w:rsidRDefault="00535F58" w:rsidP="00535F58">
      <w:pPr>
        <w:jc w:val="center"/>
        <w:rPr>
          <w:b/>
          <w:bCs/>
          <w:sz w:val="220"/>
          <w:szCs w:val="220"/>
        </w:rPr>
      </w:pPr>
      <w:r>
        <w:rPr>
          <w:noProof/>
        </w:rPr>
        <w:drawing>
          <wp:inline distT="0" distB="0" distL="0" distR="0" wp14:anchorId="2FA7F7B8" wp14:editId="62FBC9CD">
            <wp:extent cx="5731510" cy="5731510"/>
            <wp:effectExtent l="0" t="0" r="2540" b="2540"/>
            <wp:docPr id="427033802" name="Picture 2" descr="A qr code with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033802" name="Picture 2" descr="A qr code with a white backgroun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731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326142" w14:textId="78D6F20F" w:rsidR="00535F58" w:rsidRPr="00535F58" w:rsidRDefault="00535F58" w:rsidP="00535F58">
      <w:pPr>
        <w:jc w:val="center"/>
        <w:rPr>
          <w:b/>
          <w:bCs/>
          <w:sz w:val="220"/>
          <w:szCs w:val="220"/>
        </w:rPr>
      </w:pPr>
      <w:r>
        <w:rPr>
          <w:b/>
          <w:bCs/>
          <w:sz w:val="220"/>
          <w:szCs w:val="220"/>
        </w:rPr>
        <w:lastRenderedPageBreak/>
        <w:t>Open</w:t>
      </w:r>
    </w:p>
    <w:p w14:paraId="348614E8" w14:textId="4A23DC01" w:rsidR="00535F58" w:rsidRPr="00535F58" w:rsidRDefault="00535F58" w:rsidP="00535F58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0A8CB030" wp14:editId="24F2F1BC">
            <wp:extent cx="5731510" cy="5731510"/>
            <wp:effectExtent l="0" t="0" r="2540" b="2540"/>
            <wp:docPr id="294995147" name="Picture 3" descr="A qr code with a few black squa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4995147" name="Picture 3" descr="A qr code with a few black square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731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35F58" w:rsidRPr="00535F58" w:rsidSect="00535F5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yNjI1tzA3Njc3M7VU0lEKTi0uzszPAykwrAUAbWSDjCwAAAA="/>
  </w:docVars>
  <w:rsids>
    <w:rsidRoot w:val="00535F58"/>
    <w:rsid w:val="00535F58"/>
    <w:rsid w:val="00585811"/>
    <w:rsid w:val="006E563B"/>
    <w:rsid w:val="008C79E0"/>
    <w:rsid w:val="00B509D8"/>
    <w:rsid w:val="00E150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7957B0"/>
  <w15:chartTrackingRefBased/>
  <w15:docId w15:val="{DFE4CA5B-7DBB-4C67-A0E1-445F437D64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5F58"/>
  </w:style>
  <w:style w:type="paragraph" w:styleId="Heading1">
    <w:name w:val="heading 1"/>
    <w:basedOn w:val="Normal"/>
    <w:next w:val="Normal"/>
    <w:link w:val="Heading1Char"/>
    <w:uiPriority w:val="9"/>
    <w:qFormat/>
    <w:rsid w:val="00535F5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35F5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35F5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5F5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35F5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35F5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35F5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35F5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35F5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Paragraph">
    <w:name w:val="My Paragraph"/>
    <w:basedOn w:val="Normal"/>
    <w:link w:val="MyParagraphChar"/>
    <w:qFormat/>
    <w:rsid w:val="00585811"/>
    <w:pPr>
      <w:spacing w:before="120" w:after="120" w:line="268" w:lineRule="auto"/>
      <w:ind w:left="10" w:hanging="10"/>
    </w:pPr>
    <w:rPr>
      <w:rFonts w:eastAsia="Tahoma" w:cstheme="minorHAnsi"/>
      <w:color w:val="000000"/>
      <w:kern w:val="2"/>
      <w:sz w:val="20"/>
      <w:lang w:eastAsia="en-IN"/>
      <w14:ligatures w14:val="standardContextual"/>
    </w:rPr>
  </w:style>
  <w:style w:type="character" w:customStyle="1" w:styleId="MyParagraphChar">
    <w:name w:val="My Paragraph Char"/>
    <w:basedOn w:val="DefaultParagraphFont"/>
    <w:link w:val="MyParagraph"/>
    <w:rsid w:val="00585811"/>
    <w:rPr>
      <w:rFonts w:eastAsia="Tahoma" w:cstheme="minorHAnsi"/>
      <w:color w:val="000000"/>
      <w:kern w:val="2"/>
      <w:sz w:val="20"/>
      <w:lang w:eastAsia="en-IN"/>
      <w14:ligatures w14:val="standardContextual"/>
    </w:rPr>
  </w:style>
  <w:style w:type="character" w:customStyle="1" w:styleId="Heading1Char">
    <w:name w:val="Heading 1 Char"/>
    <w:basedOn w:val="DefaultParagraphFont"/>
    <w:link w:val="Heading1"/>
    <w:uiPriority w:val="9"/>
    <w:rsid w:val="00535F5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35F5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35F5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5F5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35F5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35F5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35F5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35F5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35F5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35F5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5F5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5F5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35F5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35F5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35F5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35F5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35F5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35F5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35F5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35F58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5</Words>
  <Characters>18</Characters>
  <Application>Microsoft Office Word</Application>
  <DocSecurity>0</DocSecurity>
  <Lines>9</Lines>
  <Paragraphs>3</Paragraphs>
  <ScaleCrop>false</ScaleCrop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avan Ramasamy</dc:creator>
  <cp:keywords/>
  <dc:description/>
  <cp:lastModifiedBy>Ragavan Ramasamy</cp:lastModifiedBy>
  <cp:revision>1</cp:revision>
  <dcterms:created xsi:type="dcterms:W3CDTF">2024-11-16T12:09:00Z</dcterms:created>
  <dcterms:modified xsi:type="dcterms:W3CDTF">2024-11-16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6d635df-b3e4-42ca-8b82-8be7b6b5ce5b</vt:lpwstr>
  </property>
</Properties>
</file>